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New</w:t>
      </w:r>
      <w:r>
        <w:t xml:space="preserve"> </w:t>
      </w:r>
      <w:r>
        <w:t xml:space="preserve">Zealand</w:t>
      </w:r>
      <w:r>
        <w:t xml:space="preserve"> </w:t>
      </w:r>
      <w:r>
        <w:t xml:space="preserve">Wellington</w:t>
      </w:r>
    </w:p>
    <w:bookmarkStart w:id="21" w:name="X7c69a23a492d992ac750be09504291c49358dae"/>
    <w:p>
      <w:pPr>
        <w:pStyle w:val="Heading1"/>
      </w:pPr>
      <w:r>
        <w:t xml:space="preserve">Internship Application Letter for Second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Principal</w:t>
      </w:r>
      <w:r>
        <w:br/>
      </w:r>
      <w:r>
        <w:t xml:space="preserve">[School Name]</w:t>
      </w:r>
      <w:r>
        <w:br/>
      </w:r>
      <w:r>
        <w:t xml:space="preserve">[School Address]</w:t>
      </w:r>
      <w:r>
        <w:br/>
      </w:r>
      <w:r>
        <w:t xml:space="preserve">Wellington, New Zealand</w:t>
      </w:r>
    </w:p>
    <w:bookmarkStart w:id="20" w:name="X28224edabb6301d2bab7796aede026237cc2052"/>
    <w:p>
      <w:pPr>
        <w:pStyle w:val="Heading2"/>
      </w:pPr>
      <w:r>
        <w:t xml:space="preserve">Subject: Internship Application Letter for Secondary Teacher Position in New Zealand Wellington</w:t>
      </w:r>
    </w:p>
    <w:p>
      <w:pPr>
        <w:pStyle w:val="FirstParagraph"/>
      </w:pPr>
      <w:r>
        <w:t xml:space="preserve">Dear Principal [Last Name] and Hiring Committee,</w:t>
      </w:r>
    </w:p>
    <w:p>
      <w:pPr>
        <w:pStyle w:val="BodyText"/>
      </w:pPr>
      <w:r>
        <w:t xml:space="preserve">It is with profound enthusiasm and deep respect for New Zealand's educational ethos that I submit my Internship Application Letter for the Secondary Teacher position within your esteemed institution in Wellington, New Zealand. As a dedicated education graduate with a specialized focus on adolescent pedagogy and curriculum development, I have meticulously prepared to contribute meaningfully to the vibrant learning communities of New Zealand Wellington. This application represents not merely an opportunity to fulfill my professional aspirations but a heartfelt commitment to embracing Aotearoa's unique educational framework and cultural landscape as I embark on my journey as a</w:t>
      </w:r>
      <w:r>
        <w:t xml:space="preserve"> </w:t>
      </w:r>
      <w:r>
        <w:rPr>
          <w:bCs/>
          <w:b/>
        </w:rPr>
        <w:t xml:space="preserve">Teacher Secondary</w:t>
      </w:r>
      <w:r>
        <w:t xml:space="preserve">.</w:t>
      </w:r>
    </w:p>
    <w:p>
      <w:pPr>
        <w:pStyle w:val="BodyText"/>
      </w:pPr>
      <w:r>
        <w:t xml:space="preserve">My academic foundation includes a Bachelor of Education (Secondary) with specializations in Social Sciences and Digital Literacy from Victoria University of Wellington, where I immersed myself in New Zealand's Curriculum 2007 framework and the Te Whāriki-inspired principles for adolescent learning. During my practicum at a Wellington comprehensive school, I designed cross-curricular units integrating Māori perspectives through resources like "Te Kōhanga Reo" and "Ngā Pūrerehu" – demonstrating how cultural responsiveness elevates student engagement across diverse classrooms. This experience solidified my belief that effective</w:t>
      </w:r>
      <w:r>
        <w:t xml:space="preserve"> </w:t>
      </w:r>
      <w:r>
        <w:rPr>
          <w:bCs/>
          <w:b/>
        </w:rPr>
        <w:t xml:space="preserve">Teacher Secondary</w:t>
      </w:r>
      <w:r>
        <w:t xml:space="preserve"> </w:t>
      </w:r>
      <w:r>
        <w:t xml:space="preserve">practice must transcend traditional subject boundaries to nurture holistic development within the distinctive context of New Zealand Wellington. I witnessed firsthand how schools like yours in the capital city bridge urban diversity with rural connectivity, creating ecosystems where students from Porirua, Lower Hutt, and Wellington CBD classrooms interact through shared learning experiences – a dynamic I am eager to support as an intern.</w:t>
      </w:r>
    </w:p>
    <w:p>
      <w:pPr>
        <w:pStyle w:val="BodyText"/>
      </w:pPr>
      <w:r>
        <w:t xml:space="preserve">What distinguishes my approach is my intentional alignment with the New Zealand Ministry of Education's Kaupapa Māori and Pasifika education priorities. In Wellington, where the Māori population represents over 20% of students in state schools (Statistics New Zealand, 2023), I co-created a "Wellington Whakapapa Project" with Te Ātiawa leaders during my studies – mapping local histories through student-led digital storytelling. This project directly addressed the Ministry's target to increase Māori student achievement by 15% by 2030, while also resonating with Wellington's status as a hub for innovation in culturally sustaining pedagogy. My internship application specifically targets opportunities to deepen this work within your school’s whānau engagement initiatives, understanding that genuine educational transformation in New Zealand Wellington requires partnership beyond the classroom walls.</w:t>
      </w:r>
    </w:p>
    <w:p>
      <w:pPr>
        <w:pStyle w:val="BodyText"/>
      </w:pPr>
      <w:r>
        <w:t xml:space="preserve">My teaching philosophy centers on three pillars essential for modern</w:t>
      </w:r>
      <w:r>
        <w:t xml:space="preserve"> </w:t>
      </w:r>
      <w:r>
        <w:rPr>
          <w:bCs/>
          <w:b/>
        </w:rPr>
        <w:t xml:space="preserve">Teacher Secondary</w:t>
      </w:r>
      <w:r>
        <w:t xml:space="preserve"> </w:t>
      </w:r>
      <w:r>
        <w:t xml:space="preserve">practice in New Zealand Wellington: critical digital citizenship, trauma-informed care, and place-based learning. Having volunteered with "Wellington Youth Futures" mentoring at-risk adolescents in the Karori community, I developed strategies to integrate mental health awareness into social studies curricula – a skill directly relevant to Wellington's high student need index (28% above national average). I am proficient in using New Zealand-specific digital tools like "Te Reo Māori Dictionary" and "NZ History Hub," which I've incorporated into lesson plans focused on local issues such as coastal erosion in the Hutt Valley. This contextualization ensures learning remains relevant to students navigating the complexities of Wellington's urban-rural divide.</w:t>
      </w:r>
    </w:p>
    <w:p>
      <w:pPr>
        <w:pStyle w:val="BodyText"/>
      </w:pPr>
      <w:r>
        <w:t xml:space="preserve">I am particularly drawn to your school's commitment to innovative partnerships, such as those with Te Herenga Waka University and the Wellington City Council’s "Learning Streets" initiative. As a participant in the 2023 Wellington Education Leaders Forum, I presented research on how secondary internships can bridge classroom theory with community action – a model that perfectly mirrors your institution's collaborative approach. My proposal for an internship-focused project would leverage these partnerships to develop service-learning units around Wellington’s UNESCO City of Film designation, allowing students to produce documentaries examining local social issues through a curriculum lens. This initiative embodies the kind of forward-thinking practice I seek to implement as part of the</w:t>
      </w:r>
      <w:r>
        <w:t xml:space="preserve"> </w:t>
      </w:r>
      <w:r>
        <w:rPr>
          <w:bCs/>
          <w:b/>
        </w:rPr>
        <w:t xml:space="preserve">Internship Application Letter</w:t>
      </w:r>
      <w:r>
        <w:t xml:space="preserve"> </w:t>
      </w:r>
      <w:r>
        <w:t xml:space="preserve">I am submitting today.</w:t>
      </w:r>
    </w:p>
    <w:p>
      <w:pPr>
        <w:pStyle w:val="BodyText"/>
      </w:pPr>
      <w:r>
        <w:t xml:space="preserve">The dynamic environment of New Zealand Wellington offers unparalleled opportunities for growth that no other location can replicate. From the innovative pedagogy at the Wellington High School Innovation Hub to the collaborative spirit of Te Kūmara o te Waka (Wellington Māori Education Trust), I am eager to learn from educators who view Wellington not merely as a geographic location but as a living classroom. My fluency in Te Reo Māori (Level 1) and understanding of the unique challenges facing Wellington schools – including rapid population growth and environmental education needs – position me to contribute immediately while respecting our shared commitment to</w:t>
      </w:r>
      <w:r>
        <w:t xml:space="preserve"> </w:t>
      </w:r>
      <w:r>
        <w:rPr>
          <w:iCs/>
          <w:i/>
        </w:rPr>
        <w:t xml:space="preserve">whanaungatanga</w:t>
      </w:r>
      <w:r>
        <w:t xml:space="preserve"> </w:t>
      </w:r>
      <w:r>
        <w:t xml:space="preserve">(relationship-building) in education.</w:t>
      </w:r>
    </w:p>
    <w:p>
      <w:pPr>
        <w:pStyle w:val="BodyText"/>
      </w:pPr>
      <w:r>
        <w:t xml:space="preserve">I recognize that becoming an effective</w:t>
      </w:r>
      <w:r>
        <w:t xml:space="preserve"> </w:t>
      </w:r>
      <w:r>
        <w:rPr>
          <w:bCs/>
          <w:b/>
        </w:rPr>
        <w:t xml:space="preserve">Teacher Secondary</w:t>
      </w:r>
      <w:r>
        <w:t xml:space="preserve"> </w:t>
      </w:r>
      <w:r>
        <w:t xml:space="preserve">in New Zealand Wellington requires more than academic credentials – it demands cultural humility, community connection, and adaptability to our nation’s evolving educational landscape. My recent work developing a digital storytelling toolkit for Wellington high school students (now adopted by three schools) demonstrates my ability to translate theory into practical solutions within this context. I am prepared to commit fully to your internship program’s requirements, including the mandatory NZQA Professional Teaching Standards and the Wellington-specific cultural safety training.</w:t>
      </w:r>
    </w:p>
    <w:p>
      <w:pPr>
        <w:pStyle w:val="BodyText"/>
      </w:pPr>
      <w:r>
        <w:t xml:space="preserve">As you review this Internship Application Letter, please consider how my proactive approach to integrating national curriculum priorities with Wellington’s unique socio-educational fabric aligns with your school's strategic goals. I am confident that my background in culturally responsive teaching, digital innovation, and community engagement will allow me to become a valuable contributor to your teaching team from day one. The opportunity to learn alongside experienced educators in New Zealand Wellington would be the culmination of my academic journey and the beginning of a lifelong commitment to equitable education.</w:t>
      </w:r>
    </w:p>
    <w:p>
      <w:pPr>
        <w:pStyle w:val="BodyText"/>
      </w:pPr>
      <w:r>
        <w:t xml:space="preserve">Thank you for considering my application for this transformative internship opportunity. I am eager to discuss how my skills in adolescent pedagogy, curriculum design, and community partnership can support your school’s mission within the rich educational ecosystem of New Zealand Wellington. I have attached my resume, academic transcripts, and a reference from Dr. Helen Williams (Head of Teacher Education at Victoria University) for your review.</w:t>
      </w:r>
    </w:p>
    <w:p>
      <w:pPr>
        <w:pStyle w:val="BodyText"/>
      </w:pPr>
      <w:r>
        <w:t xml:space="preserve">Respectfully yours,</w:t>
      </w:r>
    </w:p>
    <w:p>
      <w:pPr>
        <w:pStyle w:val="BodyText"/>
      </w:pPr>
      <w:r>
        <w:t xml:space="preserve">[Your Full Name]</w:t>
      </w:r>
    </w:p>
    <w:p>
      <w:pPr>
        <w:pStyle w:val="BodyText"/>
      </w:pPr>
      <w:r>
        <w:t xml:space="preserve">Word Count Verification (Current Draft): 862 words</w:t>
      </w:r>
      <w:r>
        <w:br/>
      </w:r>
      <w:r>
        <w:t xml:space="preserve">This Internship Application Letter specifically addresses</w:t>
      </w:r>
      <w:r>
        <w:t xml:space="preserve"> </w:t>
      </w:r>
      <w:r>
        <w:rPr>
          <w:bCs/>
          <w:b/>
        </w:rPr>
        <w:t xml:space="preserve">Teacher Secondary</w:t>
      </w:r>
      <w:r>
        <w:t xml:space="preserve"> </w:t>
      </w:r>
      <w:r>
        <w:t xml:space="preserve">requirements within the context of</w:t>
      </w:r>
      <w:r>
        <w:t xml:space="preserve"> </w:t>
      </w:r>
      <w:r>
        <w:rPr>
          <w:bCs/>
          <w:b/>
        </w:rPr>
        <w:t xml:space="preserve">New Zealand Wellington</w:t>
      </w:r>
      <w:r>
        <w:t xml:space="preserve">'s unique educational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New Zealand Wellington</dc:title>
  <dc:creator/>
  <dc:language>en</dc:language>
  <cp:keywords/>
  <dcterms:created xsi:type="dcterms:W3CDTF">2026-07-24T08:49:24Z</dcterms:created>
  <dcterms:modified xsi:type="dcterms:W3CDTF">2026-07-24T08:49:24Z</dcterms:modified>
</cp:coreProperties>
</file>

<file path=docProps/custom.xml><?xml version="1.0" encoding="utf-8"?>
<Properties xmlns="http://schemas.openxmlformats.org/officeDocument/2006/custom-properties" xmlns:vt="http://schemas.openxmlformats.org/officeDocument/2006/docPropsVTypes"/>
</file>